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Pr="00B5766D" w:rsidRDefault="00C10959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 to reading on Basic Values and Their Protection</w:t>
      </w:r>
    </w:p>
    <w:p w:rsidR="00B5766D" w:rsidRDefault="00C10959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B5766D" w:rsidRDefault="00C10959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B5766D" w:rsidRDefault="00C10959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B5766D" w:rsidRDefault="00C10959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:rsidR="00B5766D" w:rsidRDefault="00C10959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B5766D" w:rsidRPr="00B5766D" w:rsidRDefault="00B5766D" w:rsidP="00B5766D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B5766D" w:rsidRDefault="00B5766D" w:rsidP="00B5766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36C4" w:rsidRDefault="00C10959" w:rsidP="000A2A12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01CCC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ponse to reading</w:t>
      </w:r>
      <w:r>
        <w:rPr>
          <w:rFonts w:ascii="Times New Roman" w:hAnsi="Times New Roman" w:cs="Times New Roman"/>
          <w:b/>
          <w:bCs/>
          <w:sz w:val="24"/>
          <w:szCs w:val="24"/>
        </w:rPr>
        <w:t>: Basic values and their protection</w:t>
      </w:r>
    </w:p>
    <w:p w:rsidR="0044490F" w:rsidRDefault="00C10959" w:rsidP="000A2A12">
      <w:pPr>
        <w:spacing w:line="48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ding builds upon the previous class reading on citizenship and fundamental human rights. Again, the class reading sets the precedence by defining what </w:t>
      </w:r>
      <w:r w:rsidR="00C605BC">
        <w:rPr>
          <w:rFonts w:ascii="Times New Roman" w:hAnsi="Times New Roman" w:cs="Times New Roman"/>
          <w:sz w:val="24"/>
          <w:szCs w:val="24"/>
        </w:rPr>
        <w:t>actual</w:t>
      </w:r>
      <w:r>
        <w:rPr>
          <w:rFonts w:ascii="Times New Roman" w:hAnsi="Times New Roman" w:cs="Times New Roman"/>
          <w:sz w:val="24"/>
          <w:szCs w:val="24"/>
        </w:rPr>
        <w:t xml:space="preserve"> human values mean. These values are </w:t>
      </w:r>
      <w:r w:rsidR="00C605BC">
        <w:rPr>
          <w:rFonts w:ascii="Times New Roman" w:hAnsi="Times New Roman" w:cs="Times New Roman"/>
          <w:sz w:val="24"/>
          <w:szCs w:val="24"/>
        </w:rPr>
        <w:t>express</w:t>
      </w:r>
      <w:r>
        <w:rPr>
          <w:rFonts w:ascii="Times New Roman" w:hAnsi="Times New Roman" w:cs="Times New Roman"/>
          <w:sz w:val="24"/>
          <w:szCs w:val="24"/>
        </w:rPr>
        <w:t xml:space="preserve">ed as values and acceptable societal norms that </w:t>
      </w:r>
      <w:r>
        <w:rPr>
          <w:rFonts w:ascii="Times New Roman" w:hAnsi="Times New Roman" w:cs="Times New Roman"/>
          <w:sz w:val="24"/>
          <w:szCs w:val="24"/>
        </w:rPr>
        <w:t xml:space="preserve">are considered </w:t>
      </w:r>
      <w:r w:rsidR="00C605BC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and inalienable from the lives of the citizens. Notably, the term </w:t>
      </w:r>
      <w:r w:rsidR="00C605BC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basic</w:t>
      </w:r>
      <w:r w:rsidR="00C605BC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n this reading</w:t>
      </w:r>
      <w:r w:rsidR="00C605BC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context implies that these values and rights cannot be separated from a citizen</w:t>
      </w:r>
      <w:r w:rsidR="00C605BC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life and that they are essential to achieving the standar</w:t>
      </w:r>
      <w:r>
        <w:rPr>
          <w:rFonts w:ascii="Times New Roman" w:hAnsi="Times New Roman" w:cs="Times New Roman"/>
          <w:sz w:val="24"/>
          <w:szCs w:val="24"/>
        </w:rPr>
        <w:t>d of life the Canadian constitution envisions for its citizens.</w:t>
      </w:r>
    </w:p>
    <w:p w:rsidR="00AC77A8" w:rsidRDefault="00C10959" w:rsidP="000A2A12">
      <w:pPr>
        <w:spacing w:line="48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this reading</w:t>
      </w:r>
      <w:r w:rsidR="00C605BC">
        <w:rPr>
          <w:rFonts w:ascii="Times New Roman" w:hAnsi="Times New Roman" w:cs="Times New Roman"/>
          <w:sz w:val="24"/>
          <w:szCs w:val="24"/>
        </w:rPr>
        <w:t>, I understoo</w:t>
      </w:r>
      <w:r>
        <w:rPr>
          <w:rFonts w:ascii="Times New Roman" w:hAnsi="Times New Roman" w:cs="Times New Roman"/>
          <w:sz w:val="24"/>
          <w:szCs w:val="24"/>
        </w:rPr>
        <w:t xml:space="preserve">d the global ideological differences that shape the way governments and states perceive and attach value to these </w:t>
      </w:r>
      <w:r w:rsidR="00C605BC">
        <w:rPr>
          <w:rFonts w:ascii="Times New Roman" w:hAnsi="Times New Roman" w:cs="Times New Roman"/>
          <w:sz w:val="24"/>
          <w:szCs w:val="24"/>
        </w:rPr>
        <w:t>fundamental</w:t>
      </w:r>
      <w:r>
        <w:rPr>
          <w:rFonts w:ascii="Times New Roman" w:hAnsi="Times New Roman" w:cs="Times New Roman"/>
          <w:sz w:val="24"/>
          <w:szCs w:val="24"/>
        </w:rPr>
        <w:t xml:space="preserve"> values. The author argues some pe</w:t>
      </w:r>
      <w:r>
        <w:rPr>
          <w:rFonts w:ascii="Times New Roman" w:hAnsi="Times New Roman" w:cs="Times New Roman"/>
          <w:sz w:val="24"/>
          <w:szCs w:val="24"/>
        </w:rPr>
        <w:t>rspectives of human values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ting the western, socialists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democratic human values and what they entail in countries and regions where they are practiced and observed.  Firstly, the author discusses the west ideology of human values. I couldn</w:t>
      </w:r>
      <w:r w:rsidR="00C605BC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t comprehend what essentially makes a country </w:t>
      </w:r>
      <w:r w:rsidR="00C605BC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western.</w:t>
      </w:r>
      <w:r w:rsidR="00C605BC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s it west of Canada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is it the countries generally perceived as modernized and technologically advanced? Also, if the criteria for assigning a country a Western status is based on technological a</w:t>
      </w:r>
      <w:r>
        <w:rPr>
          <w:rFonts w:ascii="Times New Roman" w:hAnsi="Times New Roman" w:cs="Times New Roman"/>
          <w:sz w:val="24"/>
          <w:szCs w:val="24"/>
        </w:rPr>
        <w:t>nd industrial advancement, what parameters are used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hat considerations are employed.  The writer argues that Western rights are pegged on the fundamental value and need </w:t>
      </w:r>
      <w:r w:rsidR="00C605BC">
        <w:rPr>
          <w:rFonts w:ascii="Times New Roman" w:hAnsi="Times New Roman" w:cs="Times New Roman"/>
          <w:sz w:val="24"/>
          <w:szCs w:val="24"/>
        </w:rPr>
        <w:t>to protect</w:t>
      </w:r>
      <w:r>
        <w:rPr>
          <w:rFonts w:ascii="Times New Roman" w:hAnsi="Times New Roman" w:cs="Times New Roman"/>
          <w:sz w:val="24"/>
          <w:szCs w:val="24"/>
        </w:rPr>
        <w:t xml:space="preserve"> human rights and liberties. I couldn</w:t>
      </w:r>
      <w:r w:rsidR="00C605BC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t help but assume that the author</w:t>
      </w:r>
      <w:r>
        <w:rPr>
          <w:rFonts w:ascii="Times New Roman" w:hAnsi="Times New Roman" w:cs="Times New Roman"/>
          <w:sz w:val="24"/>
          <w:szCs w:val="24"/>
        </w:rPr>
        <w:t xml:space="preserve"> used the term </w:t>
      </w:r>
      <w:r w:rsidR="00C605BC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western countries</w:t>
      </w:r>
      <w:r w:rsidR="00C605BC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to refer to capitalistic countries that attach more value </w:t>
      </w:r>
      <w:r w:rsidR="00C605BC">
        <w:rPr>
          <w:rFonts w:ascii="Times New Roman" w:hAnsi="Times New Roman" w:cs="Times New Roman"/>
          <w:sz w:val="24"/>
          <w:szCs w:val="24"/>
        </w:rPr>
        <w:t>to creating an enabling environment for individuals to exploit others and resources for the sole purpose of amassing wealth and money</w:t>
      </w:r>
      <w:r>
        <w:rPr>
          <w:rFonts w:ascii="Times New Roman" w:hAnsi="Times New Roman" w:cs="Times New Roman"/>
          <w:sz w:val="24"/>
          <w:szCs w:val="24"/>
        </w:rPr>
        <w:t xml:space="preserve"> themselves.</w:t>
      </w:r>
      <w:r w:rsidR="00682E7A">
        <w:rPr>
          <w:rFonts w:ascii="Times New Roman" w:hAnsi="Times New Roman" w:cs="Times New Roman"/>
          <w:sz w:val="24"/>
          <w:szCs w:val="24"/>
        </w:rPr>
        <w:t xml:space="preserve"> As I read this section, I was </w:t>
      </w:r>
      <w:r w:rsidR="00682E7A">
        <w:rPr>
          <w:rFonts w:ascii="Times New Roman" w:hAnsi="Times New Roman" w:cs="Times New Roman"/>
          <w:sz w:val="24"/>
          <w:szCs w:val="24"/>
        </w:rPr>
        <w:lastRenderedPageBreak/>
        <w:t>convinced that Westernization is a falsified and made-up ideology that is a ploy for capitalists to spread their ideas globally.</w:t>
      </w:r>
    </w:p>
    <w:p w:rsidR="000A2A12" w:rsidRDefault="00C10959" w:rsidP="000A2A12">
      <w:pPr>
        <w:spacing w:line="48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ding also notes the socialistic ideology of understanding the </w:t>
      </w:r>
      <w:r w:rsidR="00C605BC">
        <w:rPr>
          <w:rFonts w:ascii="Times New Roman" w:hAnsi="Times New Roman" w:cs="Times New Roman"/>
          <w:sz w:val="24"/>
          <w:szCs w:val="24"/>
        </w:rPr>
        <w:t>fundamental,</w:t>
      </w:r>
      <w:r>
        <w:rPr>
          <w:rFonts w:ascii="Times New Roman" w:hAnsi="Times New Roman" w:cs="Times New Roman"/>
          <w:sz w:val="24"/>
          <w:szCs w:val="24"/>
        </w:rPr>
        <w:t xml:space="preserve"> inalienable human values. Howeve</w:t>
      </w:r>
      <w:r>
        <w:rPr>
          <w:rFonts w:ascii="Times New Roman" w:hAnsi="Times New Roman" w:cs="Times New Roman"/>
          <w:sz w:val="24"/>
          <w:szCs w:val="24"/>
        </w:rPr>
        <w:t>r, the author acknowledge</w:t>
      </w:r>
      <w:r w:rsidR="00C605B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human values can be based on the greater common good for all people in a community. In this reading, the idea that human values can only be fully realized and enjoyed by people </w:t>
      </w:r>
      <w:r w:rsidR="00C605BC">
        <w:rPr>
          <w:rFonts w:ascii="Times New Roman" w:hAnsi="Times New Roman" w:cs="Times New Roman"/>
          <w:sz w:val="24"/>
          <w:szCs w:val="24"/>
        </w:rPr>
        <w:t>by achiev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605B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mmon good is strongly sugges</w:t>
      </w:r>
      <w:r>
        <w:rPr>
          <w:rFonts w:ascii="Times New Roman" w:hAnsi="Times New Roman" w:cs="Times New Roman"/>
          <w:sz w:val="24"/>
          <w:szCs w:val="24"/>
        </w:rPr>
        <w:t>ted by the author. Ideally, this reading argues the essence of human values based on socialistic ideologies. I found the notion that human values can only be achieved through shared wealth and prosperity quite impractical. What happens when some members of</w:t>
      </w:r>
      <w:r>
        <w:rPr>
          <w:rFonts w:ascii="Times New Roman" w:hAnsi="Times New Roman" w:cs="Times New Roman"/>
          <w:sz w:val="24"/>
          <w:szCs w:val="24"/>
        </w:rPr>
        <w:t xml:space="preserve"> the community are more ambitious while others are lazy and lack ambition? Will these hardworking people have to share the fruit of their hard labor to realize the common good? </w:t>
      </w:r>
    </w:p>
    <w:p w:rsidR="000A2A12" w:rsidRDefault="00C10959" w:rsidP="000A2A12">
      <w:pPr>
        <w:spacing w:line="48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inally, the reading presents </w:t>
      </w:r>
      <w:r w:rsidR="000739ED">
        <w:rPr>
          <w:rFonts w:ascii="Times New Roman" w:hAnsi="Times New Roman" w:cs="Times New Roman"/>
          <w:sz w:val="24"/>
          <w:szCs w:val="24"/>
        </w:rPr>
        <w:t>the democratic perspective of human values. A democratic nation is where the citizens dictate the structure and functionality of the government. In a democratic society, citizens dictate how values are structured and protected by the government through political leaders elected through a democratic process. Notably, democratic standards are not universal, as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 w:rsidR="000739ED">
        <w:rPr>
          <w:rFonts w:ascii="Times New Roman" w:hAnsi="Times New Roman" w:cs="Times New Roman"/>
          <w:sz w:val="24"/>
          <w:szCs w:val="24"/>
        </w:rPr>
        <w:t xml:space="preserve"> in some countries, people enjoy more democratic rights and liberties </w:t>
      </w:r>
      <w:r w:rsidR="00C605BC">
        <w:rPr>
          <w:rFonts w:ascii="Times New Roman" w:hAnsi="Times New Roman" w:cs="Times New Roman"/>
          <w:sz w:val="24"/>
          <w:szCs w:val="24"/>
        </w:rPr>
        <w:t>than</w:t>
      </w:r>
      <w:r w:rsidR="000739ED">
        <w:rPr>
          <w:rFonts w:ascii="Times New Roman" w:hAnsi="Times New Roman" w:cs="Times New Roman"/>
          <w:sz w:val="24"/>
          <w:szCs w:val="24"/>
        </w:rPr>
        <w:t xml:space="preserve"> others.</w:t>
      </w:r>
    </w:p>
    <w:p w:rsidR="000739ED" w:rsidRPr="00B01CCC" w:rsidRDefault="00C10959" w:rsidP="000A2A12">
      <w:pPr>
        <w:spacing w:line="48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B5766D">
        <w:rPr>
          <w:rFonts w:ascii="Times New Roman" w:hAnsi="Times New Roman" w:cs="Times New Roman"/>
          <w:sz w:val="24"/>
          <w:szCs w:val="24"/>
        </w:rPr>
        <w:t xml:space="preserve">human values should not be perceived as </w:t>
      </w:r>
      <w:r w:rsidR="00C605BC">
        <w:rPr>
          <w:rFonts w:ascii="Times New Roman" w:hAnsi="Times New Roman" w:cs="Times New Roman"/>
          <w:sz w:val="24"/>
          <w:szCs w:val="24"/>
        </w:rPr>
        <w:t>fundamental</w:t>
      </w:r>
      <w:r w:rsidR="00B5766D">
        <w:rPr>
          <w:rFonts w:ascii="Times New Roman" w:hAnsi="Times New Roman" w:cs="Times New Roman"/>
          <w:sz w:val="24"/>
          <w:szCs w:val="24"/>
        </w:rPr>
        <w:t xml:space="preserve">. Instead, the importance of these values should be accorded more </w:t>
      </w:r>
      <w:r w:rsidR="00C605BC">
        <w:rPr>
          <w:rFonts w:ascii="Times New Roman" w:hAnsi="Times New Roman" w:cs="Times New Roman"/>
          <w:sz w:val="24"/>
          <w:szCs w:val="24"/>
        </w:rPr>
        <w:t>weight</w:t>
      </w:r>
      <w:r w:rsidR="00B5766D">
        <w:rPr>
          <w:rFonts w:ascii="Times New Roman" w:hAnsi="Times New Roman" w:cs="Times New Roman"/>
          <w:sz w:val="24"/>
          <w:szCs w:val="24"/>
        </w:rPr>
        <w:t xml:space="preserve"> and promoted by the governments. Dignity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 w:rsidR="00B5766D">
        <w:rPr>
          <w:rFonts w:ascii="Times New Roman" w:hAnsi="Times New Roman" w:cs="Times New Roman"/>
          <w:sz w:val="24"/>
          <w:szCs w:val="24"/>
        </w:rPr>
        <w:t xml:space="preserve"> the </w:t>
      </w:r>
      <w:r w:rsidR="00C605BC">
        <w:rPr>
          <w:rFonts w:ascii="Times New Roman" w:hAnsi="Times New Roman" w:cs="Times New Roman"/>
          <w:sz w:val="24"/>
          <w:szCs w:val="24"/>
        </w:rPr>
        <w:t>basic</w:t>
      </w:r>
      <w:r w:rsidR="00B5766D">
        <w:rPr>
          <w:rFonts w:ascii="Times New Roman" w:hAnsi="Times New Roman" w:cs="Times New Roman"/>
          <w:sz w:val="24"/>
          <w:szCs w:val="24"/>
        </w:rPr>
        <w:t xml:space="preserve"> principle of human values</w:t>
      </w:r>
      <w:r w:rsidR="00C605BC">
        <w:rPr>
          <w:rFonts w:ascii="Times New Roman" w:hAnsi="Times New Roman" w:cs="Times New Roman"/>
          <w:sz w:val="24"/>
          <w:szCs w:val="24"/>
        </w:rPr>
        <w:t>,</w:t>
      </w:r>
      <w:r w:rsidR="00B5766D">
        <w:rPr>
          <w:rFonts w:ascii="Times New Roman" w:hAnsi="Times New Roman" w:cs="Times New Roman"/>
          <w:sz w:val="24"/>
          <w:szCs w:val="24"/>
        </w:rPr>
        <w:t xml:space="preserve"> is hard to define</w:t>
      </w:r>
      <w:r w:rsidR="00C605BC">
        <w:rPr>
          <w:rFonts w:ascii="Times New Roman" w:hAnsi="Times New Roman" w:cs="Times New Roman"/>
          <w:sz w:val="24"/>
          <w:szCs w:val="24"/>
        </w:rPr>
        <w:t>. T</w:t>
      </w:r>
      <w:r w:rsidR="00B5766D">
        <w:rPr>
          <w:rFonts w:ascii="Times New Roman" w:hAnsi="Times New Roman" w:cs="Times New Roman"/>
          <w:sz w:val="24"/>
          <w:szCs w:val="24"/>
        </w:rPr>
        <w:t xml:space="preserve">herefore, each government should address its unique challenges and problems that impede the </w:t>
      </w:r>
      <w:r w:rsidR="00B5766D">
        <w:rPr>
          <w:rFonts w:ascii="Times New Roman" w:hAnsi="Times New Roman" w:cs="Times New Roman"/>
          <w:sz w:val="24"/>
          <w:szCs w:val="24"/>
        </w:rPr>
        <w:lastRenderedPageBreak/>
        <w:t>citizens</w:t>
      </w:r>
      <w:r w:rsidR="00C605BC">
        <w:rPr>
          <w:rFonts w:ascii="Times New Roman" w:hAnsi="Times New Roman" w:cs="Times New Roman"/>
          <w:sz w:val="24"/>
          <w:szCs w:val="24"/>
        </w:rPr>
        <w:t>'</w:t>
      </w:r>
      <w:r w:rsidR="00B5766D">
        <w:rPr>
          <w:rFonts w:ascii="Times New Roman" w:hAnsi="Times New Roman" w:cs="Times New Roman"/>
          <w:sz w:val="24"/>
          <w:szCs w:val="24"/>
        </w:rPr>
        <w:t xml:space="preserve"> </w:t>
      </w:r>
      <w:r w:rsidR="00C605BC">
        <w:rPr>
          <w:rFonts w:ascii="Times New Roman" w:hAnsi="Times New Roman" w:cs="Times New Roman"/>
          <w:sz w:val="24"/>
          <w:szCs w:val="24"/>
        </w:rPr>
        <w:t>fundamental</w:t>
      </w:r>
      <w:r w:rsidR="00B5766D">
        <w:rPr>
          <w:rFonts w:ascii="Times New Roman" w:hAnsi="Times New Roman" w:cs="Times New Roman"/>
          <w:sz w:val="24"/>
          <w:szCs w:val="24"/>
        </w:rPr>
        <w:t xml:space="preserve"> rights to live a high-quality life free from all forms of economic and societal oppression. </w:t>
      </w:r>
    </w:p>
    <w:p w:rsidR="00B01CCC" w:rsidRPr="00B01CCC" w:rsidRDefault="00B01CCC" w:rsidP="000A2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01CCC" w:rsidRPr="00B01CCC" w:rsidSect="00B5766D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0959" w:rsidRDefault="00C10959">
      <w:pPr>
        <w:spacing w:after="0" w:line="240" w:lineRule="auto"/>
      </w:pPr>
      <w:r>
        <w:separator/>
      </w:r>
    </w:p>
  </w:endnote>
  <w:endnote w:type="continuationSeparator" w:id="0">
    <w:p w:rsidR="00C10959" w:rsidRDefault="00C109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0959" w:rsidRDefault="00C10959">
      <w:pPr>
        <w:spacing w:after="0" w:line="240" w:lineRule="auto"/>
      </w:pPr>
      <w:r>
        <w:separator/>
      </w:r>
    </w:p>
  </w:footnote>
  <w:footnote w:type="continuationSeparator" w:id="0">
    <w:p w:rsidR="00C10959" w:rsidRDefault="00C109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66D" w:rsidRPr="00B5766D" w:rsidRDefault="00C1095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5766D">
      <w:rPr>
        <w:rFonts w:ascii="Times New Roman" w:hAnsi="Times New Roman" w:cs="Times New Roman"/>
        <w:sz w:val="24"/>
        <w:szCs w:val="24"/>
      </w:rPr>
      <w:t>BASIC VALUES AND THEIR PROTECTION</w:t>
    </w:r>
    <w:r w:rsidRPr="00B5766D">
      <w:rPr>
        <w:rFonts w:ascii="Times New Roman" w:hAnsi="Times New Roman" w:cs="Times New Roman"/>
        <w:sz w:val="24"/>
        <w:szCs w:val="24"/>
      </w:rPr>
      <w:tab/>
    </w:r>
    <w:r w:rsidRPr="00B5766D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213069042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5766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5766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5766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B5979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B5766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B5766D" w:rsidRPr="00B5766D" w:rsidRDefault="00B5766D" w:rsidP="00B5766D">
    <w:pPr>
      <w:pStyle w:val="Header"/>
      <w:jc w:val="cent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66D" w:rsidRPr="00B5766D" w:rsidRDefault="00C1095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5766D">
      <w:rPr>
        <w:rFonts w:ascii="Times New Roman" w:hAnsi="Times New Roman" w:cs="Times New Roman"/>
        <w:sz w:val="24"/>
        <w:szCs w:val="24"/>
      </w:rPr>
      <w:t>Running Head: RESPONSE TO READING</w:t>
    </w:r>
    <w:r w:rsidRPr="00B5766D">
      <w:rPr>
        <w:rFonts w:ascii="Times New Roman" w:hAnsi="Times New Roman" w:cs="Times New Roman"/>
        <w:sz w:val="24"/>
        <w:szCs w:val="24"/>
      </w:rPr>
      <w:tab/>
    </w:r>
    <w:r w:rsidRPr="00B5766D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0010359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5766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5766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5766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B597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5766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B5766D" w:rsidRPr="00B5766D" w:rsidRDefault="00B5766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sLSwtLSwMLG0tDRT0lEKTi0uzszPAykwrAUAs1bTrCwAAAA="/>
  </w:docVars>
  <w:rsids>
    <w:rsidRoot w:val="00B01CCC"/>
    <w:rsid w:val="000739ED"/>
    <w:rsid w:val="000A2A12"/>
    <w:rsid w:val="0044490F"/>
    <w:rsid w:val="005B5979"/>
    <w:rsid w:val="005B5D06"/>
    <w:rsid w:val="00682E7A"/>
    <w:rsid w:val="006B5E1E"/>
    <w:rsid w:val="009436C4"/>
    <w:rsid w:val="009A333B"/>
    <w:rsid w:val="00AC77A8"/>
    <w:rsid w:val="00B01CCC"/>
    <w:rsid w:val="00B5766D"/>
    <w:rsid w:val="00C10959"/>
    <w:rsid w:val="00C605BC"/>
    <w:rsid w:val="00FB6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9A9AB6-D763-4E61-8061-AAC7C437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7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66D"/>
  </w:style>
  <w:style w:type="paragraph" w:styleId="Footer">
    <w:name w:val="footer"/>
    <w:basedOn w:val="Normal"/>
    <w:link w:val="FooterChar"/>
    <w:uiPriority w:val="99"/>
    <w:unhideWhenUsed/>
    <w:rsid w:val="00B57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UTEMBEI</dc:creator>
  <cp:lastModifiedBy>hp</cp:lastModifiedBy>
  <cp:revision>2</cp:revision>
  <dcterms:created xsi:type="dcterms:W3CDTF">2021-05-27T13:12:00Z</dcterms:created>
  <dcterms:modified xsi:type="dcterms:W3CDTF">2021-05-27T13:12:00Z</dcterms:modified>
</cp:coreProperties>
</file>